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9689181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Alabam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81C2BFF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>within 7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CFA3C7" w14:textId="77777777" w:rsidR="00BD696E" w:rsidRDefault="00BD696E" w:rsidP="00CB37D9">
      <w:pPr>
        <w:spacing w:after="0" w:line="240" w:lineRule="auto"/>
      </w:pPr>
      <w:r>
        <w:separator/>
      </w:r>
    </w:p>
  </w:endnote>
  <w:endnote w:type="continuationSeparator" w:id="0">
    <w:p w14:paraId="2C1EEE04" w14:textId="77777777" w:rsidR="00BD696E" w:rsidRDefault="00BD696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9079B" w14:textId="77777777" w:rsidR="003E3B5D" w:rsidRDefault="003E3B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809E664" w:rsidR="00CB37D9" w:rsidRPr="003E3B5D" w:rsidRDefault="00CB37D9" w:rsidP="003E3B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080E4" w14:textId="77777777" w:rsidR="003E3B5D" w:rsidRDefault="003E3B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6490C5" w14:textId="77777777" w:rsidR="00BD696E" w:rsidRDefault="00BD696E" w:rsidP="00CB37D9">
      <w:pPr>
        <w:spacing w:after="0" w:line="240" w:lineRule="auto"/>
      </w:pPr>
      <w:r>
        <w:separator/>
      </w:r>
    </w:p>
  </w:footnote>
  <w:footnote w:type="continuationSeparator" w:id="0">
    <w:p w14:paraId="7D5DC6CB" w14:textId="77777777" w:rsidR="00BD696E" w:rsidRDefault="00BD696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6AD2C" w14:textId="77777777" w:rsidR="003E3B5D" w:rsidRDefault="003E3B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921F2A8" w:rsidR="00AD6FC0" w:rsidRPr="003E3B5D" w:rsidRDefault="00AD6FC0" w:rsidP="003E3B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762E" w14:textId="77777777" w:rsidR="003E3B5D" w:rsidRDefault="003E3B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0118D"/>
    <w:rsid w:val="003A0116"/>
    <w:rsid w:val="003B24BC"/>
    <w:rsid w:val="003B7112"/>
    <w:rsid w:val="003E3B5D"/>
    <w:rsid w:val="00426C19"/>
    <w:rsid w:val="00473500"/>
    <w:rsid w:val="004F1CD0"/>
    <w:rsid w:val="004F5D47"/>
    <w:rsid w:val="00570A17"/>
    <w:rsid w:val="005C4AFD"/>
    <w:rsid w:val="005F0103"/>
    <w:rsid w:val="00651AD0"/>
    <w:rsid w:val="006820EC"/>
    <w:rsid w:val="006B481C"/>
    <w:rsid w:val="006D2C62"/>
    <w:rsid w:val="006F295A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D6FC0"/>
    <w:rsid w:val="00B32A3C"/>
    <w:rsid w:val="00BC0F62"/>
    <w:rsid w:val="00BD696E"/>
    <w:rsid w:val="00C55AF5"/>
    <w:rsid w:val="00C576A9"/>
    <w:rsid w:val="00C849F7"/>
    <w:rsid w:val="00C91B90"/>
    <w:rsid w:val="00CB37D9"/>
    <w:rsid w:val="00CD6FD8"/>
    <w:rsid w:val="00D54234"/>
    <w:rsid w:val="00DD2CCC"/>
    <w:rsid w:val="00E9546D"/>
    <w:rsid w:val="00F3734B"/>
    <w:rsid w:val="00F43731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4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